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w:t>
      </w:r>
      <w:r>
        <w:t xml:space="preserve"> </w:t>
      </w:r>
      <w:r>
        <w:t xml:space="preserve">Program</w:t>
      </w:r>
      <w:r>
        <w:t xml:space="preserve"> </w:t>
      </w:r>
      <w:r>
        <w:t xml:space="preserve">in</w:t>
      </w:r>
      <w:r>
        <w:t xml:space="preserve"> </w:t>
      </w:r>
      <w:r>
        <w:t xml:space="preserve">Italy</w:t>
      </w:r>
      <w:r>
        <w:t xml:space="preserve"> </w:t>
      </w:r>
      <w:r>
        <w:t xml:space="preserve">Naples</w:t>
      </w:r>
    </w:p>
    <w:bookmarkStart w:id="20" w:name="X2d64d09452094e749b25e9250b5affe00aa0a2d"/>
    <w:p>
      <w:pPr>
        <w:pStyle w:val="Heading1"/>
      </w:pPr>
      <w:r>
        <w:t xml:space="preserve">Statement of Purpose for the Tailor Program at the Historical Atelier of Naples</w:t>
      </w:r>
    </w:p>
    <w:p>
      <w:pPr>
        <w:pStyle w:val="FirstParagraph"/>
      </w:pPr>
      <w:r>
        <w:t xml:space="preserve">To the Admissions Committee of the prestigious Tailor Program at Naples' Cultural Heritage Institute, I write this Statement of Purpose with profound respect for Italy’s sartorial legacy and an unshakeable commitment to preserving its artisanal soul. My journey toward becoming a master tailor is not merely a career choice but a cultural pilgrimage, and Naples—the cradle of Neapolitan tailoring—stands as the only destination where I can truly honor this vocation. This Statement of Purpose articulates my profound dedication to the Tailor Program in Italy Naples, where I seek to master techniques that have shaped European fashion for centuries.</w:t>
      </w:r>
    </w:p>
    <w:p>
      <w:pPr>
        <w:pStyle w:val="BodyText"/>
      </w:pPr>
      <w:r>
        <w:t xml:space="preserve">My fascination with tailoring began not in a classroom but on the sun-drenched streets of Naples’ historic center, where I witnessed artisans transform fabric into living history. As a child, I watched masters at Sartoria Pellegrino meticulously hand-stitch suits using techniques unchanged since the 1800s—methods passed down through generations in Naples’</w:t>
      </w:r>
      <w:r>
        <w:t xml:space="preserve"> </w:t>
      </w:r>
      <w:r>
        <w:rPr>
          <w:iCs/>
          <w:i/>
        </w:rPr>
        <w:t xml:space="preserve">manifatture</w:t>
      </w:r>
      <w:r>
        <w:t xml:space="preserve">. Unlike industrial fashion’s fleeting trends, Neapolitan tailoring embodies</w:t>
      </w:r>
      <w:r>
        <w:t xml:space="preserve"> </w:t>
      </w:r>
      <w:r>
        <w:rPr>
          <w:iCs/>
          <w:i/>
        </w:rPr>
        <w:t xml:space="preserve">la dolce vita</w:t>
      </w:r>
      <w:r>
        <w:t xml:space="preserve">: a philosophy where every stitch reflects patience, respect for materials, and an intimate understanding of the human form. This is why I am compelled to pursue the Tailor Program in Italy Naples—not as a tourist seeking inspiration, but as a student ready to become part of Naples’ living heritage.</w:t>
      </w:r>
    </w:p>
    <w:p>
      <w:pPr>
        <w:pStyle w:val="BodyText"/>
      </w:pPr>
      <w:r>
        <w:t xml:space="preserve">My academic background in Textile Arts and Sustainable Design at the University of Milan provided theoretical foundations, but it was my year-long apprenticeship at</w:t>
      </w:r>
      <w:r>
        <w:t xml:space="preserve"> </w:t>
      </w:r>
      <w:r>
        <w:rPr>
          <w:iCs/>
          <w:i/>
        </w:rPr>
        <w:t xml:space="preserve">La Sartoria del Mare</w:t>
      </w:r>
      <w:r>
        <w:t xml:space="preserve"> </w:t>
      </w:r>
      <w:r>
        <w:t xml:space="preserve">in Naples that ignited my purpose. There, I learned to work with wool from local Campanian farms and cotton woven on historic looms in Capri—materials deeply tied to Naples’ geography and identity. Under the guidance of Master Tailor Giovanni Morelli, I discovered that Neapolitan tailoring is more than construction; it is a dialogue between past and present. For example, I practiced</w:t>
      </w:r>
      <w:r>
        <w:t xml:space="preserve"> </w:t>
      </w:r>
      <w:r>
        <w:rPr>
          <w:iCs/>
          <w:i/>
        </w:rPr>
        <w:t xml:space="preserve">la tecnica napoletana</w:t>
      </w:r>
      <w:r>
        <w:t xml:space="preserve">, where jackets are hand-finished without interfacing to preserve natural drape—a technique that requires 200+ stitches per sleeve. This experience cemented my belief: true tailoring in Italy Naples is not about efficiency but about</w:t>
      </w:r>
      <w:r>
        <w:t xml:space="preserve"> </w:t>
      </w:r>
      <w:r>
        <w:rPr>
          <w:iCs/>
          <w:i/>
        </w:rPr>
        <w:t xml:space="preserve">essenza</w:t>
      </w:r>
      <w:r>
        <w:t xml:space="preserve"> </w:t>
      </w:r>
      <w:r>
        <w:t xml:space="preserve">(essence), a concept I now strive to embody.</w:t>
      </w:r>
    </w:p>
    <w:p>
      <w:pPr>
        <w:pStyle w:val="BodyText"/>
      </w:pPr>
      <w:r>
        <w:t xml:space="preserve">The Tailor Program at Naples’ Cultural Heritage Institute represents the ideal crucible for my growth. Unlike generic fashion courses, this program immerses students in Naples’ artisanal ecosystem—visiting historic workshops in Spaccanapoli, collaborating with the Accademia dei Pittori to document traditional patterns, and learning from elders who remember when Neapolitan tailors supplied kings of Europe. I am particularly drawn to the program’s focus on</w:t>
      </w:r>
      <w:r>
        <w:t xml:space="preserve"> </w:t>
      </w:r>
      <w:r>
        <w:rPr>
          <w:iCs/>
          <w:i/>
        </w:rPr>
        <w:t xml:space="preserve">restauro sartoriale</w:t>
      </w:r>
      <w:r>
        <w:t xml:space="preserve"> </w:t>
      </w:r>
      <w:r>
        <w:t xml:space="preserve">(sartorial restoration), where we learn to revive garments with damaged historical significance. In Naples, this is not academic theory; it is urgent cultural preservation. When a 1920s velvet tuxedo from a family archive was nearly lost to moth damage, the institute’s team saved it using Neapolitan methods—a testament to the program’s tangible impact.</w:t>
      </w:r>
    </w:p>
    <w:p>
      <w:pPr>
        <w:pStyle w:val="BodyText"/>
      </w:pPr>
      <w:r>
        <w:t xml:space="preserve">Why Italy Naples specifically? Because Naples is where tailoring became art. While Milan dominates haute couture and Rome champions Roman elegance, Naples’</w:t>
      </w:r>
      <w:r>
        <w:t xml:space="preserve"> </w:t>
      </w:r>
      <w:r>
        <w:rPr>
          <w:iCs/>
          <w:i/>
        </w:rPr>
        <w:t xml:space="preserve">stilismo</w:t>
      </w:r>
      <w:r>
        <w:t xml:space="preserve"> </w:t>
      </w:r>
      <w:r>
        <w:t xml:space="preserve">(styling) is rooted in humility: suits designed for the Neapolitan sun, with light fabrics and relaxed fits that echo the city’s carefree spirit. As I studied at the Palazzo Reale’s archives, I found 18th-century sketches showing how tailors adapted garments for fishermen’s movements—a practicality that still defines modern Neapolitan cut. This cultural DNA cannot be replicated elsewhere; it is forged in Naples’ unique climate, history, and</w:t>
      </w:r>
      <w:r>
        <w:t xml:space="preserve"> </w:t>
      </w:r>
      <w:r>
        <w:rPr>
          <w:iCs/>
          <w:i/>
        </w:rPr>
        <w:t xml:space="preserve">la vita quotidiana</w:t>
      </w:r>
      <w:r>
        <w:t xml:space="preserve">. The Tailor Program here offers access to this irreplaceable context—something I could only dream of in a generic program.</w:t>
      </w:r>
    </w:p>
    <w:p>
      <w:pPr>
        <w:pStyle w:val="BodyText"/>
      </w:pPr>
      <w:r>
        <w:t xml:space="preserve">My long-term vision aligns with the program’s mission: to elevate Naples’ tailoring tradition into a global symbol of sustainable craftsmanship. I plan to establish</w:t>
      </w:r>
      <w:r>
        <w:t xml:space="preserve"> </w:t>
      </w:r>
      <w:r>
        <w:rPr>
          <w:iCs/>
          <w:i/>
        </w:rPr>
        <w:t xml:space="preserve">Sartoria Napolitana Contemporanea</w:t>
      </w:r>
      <w:r>
        <w:t xml:space="preserve">, an atelier blending historical techniques with eco-innovations like upcycled lace from local fishermen’s nets. But this cannot begin without mastering the foundation—hence my commitment to the Tailor Program in Italy Naples. I seek not just skills, but</w:t>
      </w:r>
      <w:r>
        <w:t xml:space="preserve"> </w:t>
      </w:r>
      <w:r>
        <w:rPr>
          <w:iCs/>
          <w:i/>
        </w:rPr>
        <w:t xml:space="preserve">conoscenza profonda</w:t>
      </w:r>
      <w:r>
        <w:t xml:space="preserve"> </w:t>
      </w:r>
      <w:r>
        <w:t xml:space="preserve">(deep knowledge) of how Neapolitan tailoring heals communities: when artisans train youth from Naples’ marginalized districts, they revive both craft and pride. My Statement of Purpose is a pledge to carry this torch forward.</w:t>
      </w:r>
    </w:p>
    <w:p>
      <w:pPr>
        <w:pStyle w:val="BodyText"/>
      </w:pPr>
      <w:r>
        <w:t xml:space="preserve">I understand that the Tailor Program in Italy Naples demands resilience—the 7 AM studio hours, the physical toll of hand-stitching 50+ hours per week. Yet I embrace this rigor as sacred ritual. In Naples, tailoring is not work; it is worship of the craft. When Master Morelli taught me to press a lapel with a</w:t>
      </w:r>
      <w:r>
        <w:t xml:space="preserve"> </w:t>
      </w:r>
      <w:r>
        <w:rPr>
          <w:iCs/>
          <w:i/>
        </w:rPr>
        <w:t xml:space="preserve">ferro di fiamma</w:t>
      </w:r>
      <w:r>
        <w:t xml:space="preserve"> </w:t>
      </w:r>
      <w:r>
        <w:t xml:space="preserve">(flame iron), he said,</w:t>
      </w:r>
      <w:r>
        <w:t xml:space="preserve"> </w:t>
      </w:r>
      <w:r>
        <w:rPr>
          <w:iCs/>
          <w:i/>
        </w:rPr>
        <w:t xml:space="preserve">"The fabric remembers your heart."</w:t>
      </w:r>
      <w:r>
        <w:t xml:space="preserve"> </w:t>
      </w:r>
      <w:r>
        <w:t xml:space="preserve">This philosophy guides me. I will arrive not as an outsider seeking to learn, but as a student ready to listen—to the whispers of centuries-old fabrics, the rhythm of Naples’ heartbeat in its streets, and the legacy waiting in every thread.</w:t>
      </w:r>
    </w:p>
    <w:p>
      <w:pPr>
        <w:pStyle w:val="BodyText"/>
      </w:pPr>
      <w:r>
        <w:t xml:space="preserve">In closing, this Statement of Purpose is more than an application; it is a promise. A promise to honor Italy Naples’ tailoring legacy through relentless dedication. To study under masters who know that a perfectly fitted jacket carries the weight of history, not just fabric. To ensure that when future generations speak of Naples’ sartorial soul, they will credit the hands that preserved it—not only in theory, but in action. I am ready to kneel at this altar of craft. I am ready to become part of</w:t>
      </w:r>
      <w:r>
        <w:t xml:space="preserve"> </w:t>
      </w:r>
      <w:r>
        <w:rPr>
          <w:iCs/>
          <w:i/>
        </w:rPr>
        <w:t xml:space="preserve">la storia</w:t>
      </w:r>
      <w:r>
        <w:t xml:space="preserve">. And with your guidance, I will build a future where Neapolitan tailoring is not merely remembered—but</w:t>
      </w:r>
      <w:r>
        <w:t xml:space="preserve"> </w:t>
      </w:r>
      <w:r>
        <w:rPr>
          <w:iCs/>
          <w:i/>
        </w:rPr>
        <w:t xml:space="preserve">vivente</w:t>
      </w:r>
      <w:r>
        <w:t xml:space="preserve">, living and thriving.</w:t>
      </w:r>
    </w:p>
    <w:p>
      <w:pPr>
        <w:pStyle w:val="BodyText"/>
      </w:pPr>
      <w:r>
        <w:t xml:space="preserve">I thank you for considering my application to the Tailor Program in Italy Naples. I eagerly await the opportunity to contribute my passion, discipline, and unwavering respect for this tradition to your esteeme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 Program in Italy Naples</dc:title>
  <dc:creator/>
  <dc:language>en</dc:language>
  <cp:keywords/>
  <dcterms:created xsi:type="dcterms:W3CDTF">2026-07-21T14:21:31Z</dcterms:created>
  <dcterms:modified xsi:type="dcterms:W3CDTF">2026-07-21T14:21:31Z</dcterms:modified>
</cp:coreProperties>
</file>

<file path=docProps/custom.xml><?xml version="1.0" encoding="utf-8"?>
<Properties xmlns="http://schemas.openxmlformats.org/officeDocument/2006/custom-properties" xmlns:vt="http://schemas.openxmlformats.org/officeDocument/2006/docPropsVTypes"/>
</file>